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C5E" w:rsidRPr="00AA1360" w:rsidRDefault="004F1C5E" w:rsidP="004F1C5E">
      <w:pPr>
        <w:spacing w:line="240" w:lineRule="auto"/>
        <w:rPr>
          <w:rFonts w:eastAsia="DejaVu LGC Sans" w:cs="DejaVu LGC Sans"/>
          <w:b/>
          <w:bCs/>
          <w:kern w:val="1"/>
          <w:sz w:val="24"/>
          <w:szCs w:val="24"/>
          <w:u w:val="single"/>
          <w:lang w:eastAsia="hi-IN" w:bidi="hi-IN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rFonts w:eastAsia="DejaVu LGC Sans" w:cs="DejaVu LGC Sans"/>
          <w:b/>
          <w:kern w:val="1"/>
          <w:sz w:val="24"/>
          <w:szCs w:val="24"/>
          <w:lang w:eastAsia="hi-IN" w:bidi="hi-IN"/>
        </w:rPr>
        <w:t>7:</w:t>
      </w:r>
      <w:r w:rsidRPr="00AA1360">
        <w:rPr>
          <w:rFonts w:eastAsia="DejaVu LGC Sans" w:cs="DejaVu LGC Sans"/>
          <w:kern w:val="1"/>
          <w:sz w:val="24"/>
          <w:szCs w:val="24"/>
          <w:lang w:eastAsia="hi-IN" w:bidi="hi-IN"/>
        </w:rPr>
        <w:t xml:space="preserve"> List of interactions</w:t>
      </w:r>
      <w:r w:rsidRPr="00AA1360">
        <w:rPr>
          <w:rFonts w:ascii="Times New Roman" w:eastAsia="DejaVu LGC Sans" w:hAnsi="Times New Roman" w:cs="Times New Roman"/>
          <w:kern w:val="1"/>
          <w:sz w:val="24"/>
          <w:szCs w:val="24"/>
          <w:vertAlign w:val="superscript"/>
          <w:lang w:eastAsia="hi-IN" w:bidi="hi-IN"/>
        </w:rPr>
        <w:t>#</w:t>
      </w:r>
      <w:r w:rsidRPr="00AA1360">
        <w:rPr>
          <w:rFonts w:eastAsia="DejaVu LGC Sans" w:cs="DejaVu LGC Sans"/>
          <w:kern w:val="1"/>
          <w:sz w:val="24"/>
          <w:szCs w:val="24"/>
          <w:lang w:eastAsia="hi-IN" w:bidi="hi-IN"/>
        </w:rPr>
        <w:t xml:space="preserve"> involving the catalytic triad residues S137, D258 and H286.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9"/>
        <w:gridCol w:w="2769"/>
        <w:gridCol w:w="1933"/>
      </w:tblGrid>
      <w:tr w:rsidR="004F1C5E" w:rsidRPr="00AA1360" w:rsidTr="00ED63AB">
        <w:tc>
          <w:tcPr>
            <w:tcW w:w="2329" w:type="dxa"/>
          </w:tcPr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/>
                <w:bCs/>
                <w:kern w:val="1"/>
                <w:sz w:val="20"/>
                <w:lang w:eastAsia="hi-IN" w:bidi="hi-IN"/>
              </w:rPr>
              <w:t xml:space="preserve">Source atoms </w:t>
            </w:r>
          </w:p>
        </w:tc>
        <w:tc>
          <w:tcPr>
            <w:tcW w:w="2769" w:type="dxa"/>
          </w:tcPr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/>
                <w:bCs/>
                <w:kern w:val="1"/>
                <w:sz w:val="20"/>
                <w:lang w:eastAsia="hi-IN" w:bidi="hi-IN"/>
              </w:rPr>
              <w:t xml:space="preserve">Target atoms            </w:t>
            </w:r>
          </w:p>
        </w:tc>
        <w:tc>
          <w:tcPr>
            <w:tcW w:w="1933" w:type="dxa"/>
          </w:tcPr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/>
                <w:bCs/>
                <w:kern w:val="1"/>
                <w:sz w:val="20"/>
                <w:lang w:eastAsia="hi-IN" w:bidi="hi-IN"/>
              </w:rPr>
              <w:t>Distance (Å)</w:t>
            </w:r>
          </w:p>
        </w:tc>
      </w:tr>
      <w:tr w:rsidR="004F1C5E" w:rsidRPr="00AA1360" w:rsidTr="00ED63AB">
        <w:tc>
          <w:tcPr>
            <w:tcW w:w="2329" w:type="dxa"/>
          </w:tcPr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i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i/>
                <w:kern w:val="1"/>
                <w:sz w:val="20"/>
                <w:lang w:eastAsia="hi-IN" w:bidi="hi-IN"/>
              </w:rPr>
              <w:t>Monomer A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7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7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  <w:t>conformation A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137 A  OG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  <w:t>conformation B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137 A  OG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A  O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A  O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A  N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A  NE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i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i/>
                <w:kern w:val="1"/>
                <w:sz w:val="20"/>
                <w:lang w:val="de-DE" w:eastAsia="hi-IN" w:bidi="hi-IN"/>
              </w:rPr>
              <w:t>Monomer B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 xml:space="preserve">   137</w:t>
            </w:r>
            <w:proofErr w:type="gram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B  N</w:t>
            </w:r>
            <w:proofErr w:type="gramEnd"/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 xml:space="preserve">   137</w:t>
            </w:r>
            <w:proofErr w:type="gram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B  O</w:t>
            </w:r>
            <w:proofErr w:type="gramEnd"/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  <w:t>conformation A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137B  OG 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u w:val="single"/>
                <w:lang w:eastAsia="hi-IN" w:bidi="hi-IN"/>
              </w:rPr>
              <w:t>conformation B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137B  OG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B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B  O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B  O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B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B  N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B  NE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B  O</w:t>
            </w:r>
          </w:p>
        </w:tc>
        <w:tc>
          <w:tcPr>
            <w:tcW w:w="2769" w:type="dxa"/>
          </w:tcPr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n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6A  N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Ile   160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161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la   163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9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40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141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A  NE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OH   229S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MYR   500A  O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OH   229S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55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61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61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A  N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rg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59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Val   260A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Trp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54A  NE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61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161A  O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A  N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Val   199A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A  O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A  O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7A  OG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n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6A  N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n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6B  N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Ile   160B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161B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la   163B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40B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141B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9B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B  NE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OH   171S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IPA   504B  C1&lt;&lt;&lt;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OH   171S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55B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rg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59B  N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Leu   261</w:t>
            </w:r>
            <w:proofErr w:type="gram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B  N</w:t>
            </w:r>
            <w:proofErr w:type="gramEnd"/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Leu   261</w:t>
            </w:r>
            <w:proofErr w:type="gram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B  O</w:t>
            </w:r>
            <w:proofErr w:type="gramEnd"/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Val   260</w:t>
            </w:r>
            <w:proofErr w:type="gram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B  N</w:t>
            </w:r>
            <w:proofErr w:type="gramEnd"/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B  N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Trp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254B  NE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Asp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 xml:space="preserve">   161</w:t>
            </w:r>
            <w:proofErr w:type="gram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B  OD</w:t>
            </w:r>
            <w:proofErr w:type="gram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Leu   261</w:t>
            </w:r>
            <w:proofErr w:type="gram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B  O</w:t>
            </w:r>
            <w:proofErr w:type="gramEnd"/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His   286B  N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Val   199B  O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B  OD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p   258B  OD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7B  OG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Asn</w:t>
            </w:r>
            <w:proofErr w:type="spellEnd"/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 xml:space="preserve">   136B  ND2</w:t>
            </w:r>
          </w:p>
        </w:tc>
        <w:tc>
          <w:tcPr>
            <w:tcW w:w="1933" w:type="dxa"/>
          </w:tcPr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39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20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4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1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7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89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97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4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2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4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5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25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9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0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75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49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8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6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7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3.08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3.1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2.7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3.04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val="de-DE" w:eastAsia="hi-IN" w:bidi="hi-IN"/>
              </w:rPr>
              <w:t>3.25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35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6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5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89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9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8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6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25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80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08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97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94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29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77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4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67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2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7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97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7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2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2.83</w:t>
            </w:r>
          </w:p>
          <w:p w:rsidR="004F1C5E" w:rsidRPr="00AA1360" w:rsidRDefault="004F1C5E" w:rsidP="00ED63AB">
            <w:pPr>
              <w:spacing w:line="240" w:lineRule="auto"/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bCs/>
                <w:kern w:val="1"/>
                <w:sz w:val="20"/>
                <w:lang w:eastAsia="hi-IN" w:bidi="hi-IN"/>
              </w:rPr>
              <w:t>3.16</w:t>
            </w:r>
          </w:p>
        </w:tc>
      </w:tr>
    </w:tbl>
    <w:p w:rsidR="008D5165" w:rsidRDefault="004F1C5E">
      <w:r w:rsidRPr="00AA1360">
        <w:rPr>
          <w:rFonts w:eastAsia="DejaVu LGC Sans" w:cs="DejaVu LGC Sans"/>
          <w:bCs/>
          <w:kern w:val="1"/>
          <w:sz w:val="24"/>
          <w:szCs w:val="24"/>
          <w:vertAlign w:val="superscript"/>
          <w:lang w:eastAsia="hi-IN" w:bidi="hi-IN"/>
        </w:rPr>
        <w:lastRenderedPageBreak/>
        <w:t>#</w:t>
      </w:r>
      <w:proofErr w:type="gramStart"/>
      <w:r w:rsidRPr="00AA1360">
        <w:rPr>
          <w:rFonts w:eastAsia="DejaVu LGC Sans" w:cs="DejaVu LGC Sans"/>
          <w:bCs/>
          <w:kern w:val="1"/>
          <w:sz w:val="24"/>
          <w:szCs w:val="24"/>
          <w:lang w:eastAsia="hi-IN" w:bidi="hi-IN"/>
        </w:rPr>
        <w:t>The</w:t>
      </w:r>
      <w:proofErr w:type="gramEnd"/>
      <w:r w:rsidRPr="00AA1360">
        <w:rPr>
          <w:rFonts w:eastAsia="DejaVu LGC Sans" w:cs="DejaVu LGC Sans"/>
          <w:bCs/>
          <w:kern w:val="1"/>
          <w:sz w:val="24"/>
          <w:szCs w:val="24"/>
          <w:lang w:eastAsia="hi-IN" w:bidi="hi-IN"/>
        </w:rPr>
        <w:t xml:space="preserve"> cut-off value for hydrogen bond selection used is ≤ 3.5 Å.</w:t>
      </w:r>
      <w:bookmarkStart w:id="0" w:name="_GoBack"/>
      <w:bookmarkEnd w:id="0"/>
    </w:p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LGC Sans">
    <w:altName w:val="Yu Gothic"/>
    <w:charset w:val="80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Q0NzE3MTU3MDRR0lEKTi0uzszPAykwrAUAFmfM2SwAAAA="/>
  </w:docVars>
  <w:rsids>
    <w:rsidRoot w:val="004F1C5E"/>
    <w:rsid w:val="001C4104"/>
    <w:rsid w:val="004F1C5E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D4B78F7-44DF-4AE6-84FE-A21F8DB8A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F1C5E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4F1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32:00Z</dcterms:created>
  <dcterms:modified xsi:type="dcterms:W3CDTF">2022-04-28T11:33:00Z</dcterms:modified>
</cp:coreProperties>
</file>